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ivil Engineer position at [Company Name] in Algeria, Algiers. As a dedicated and experienced civil engineer with a passion for shaping sustainable infrastructure, I am eager to contribute my expertise to the development of this vibrant city and its growing needs. Algeria, particularly Algiers, has long been a hub of innovation and progress in engineering, and I am excited about the opportunity to play a role in its continued advancement.</w:t>
      </w:r>
    </w:p>
    <w:p>
      <w:pPr>
        <w:pStyle w:val="BodyText"/>
      </w:pPr>
      <w:r>
        <w:t xml:space="preserve">With over [X years] of experience in civil engineering projects across diverse environments, I have developed a strong foundation in structural design, construction management, and urban planning. My career has been driven by a commitment to excellence, attention to detail, and the ability to deliver solutions that align with both technical and environmental standards. In Algeria Algiers, where infrastructure demands are evolving rapidly due to population growth and urbanization, I am confident that my skills can make a meaningful impact.</w:t>
      </w:r>
    </w:p>
    <w:bookmarkStart w:id="20" w:name="why-algeria-algiers"/>
    <w:p>
      <w:pPr>
        <w:pStyle w:val="Heading2"/>
      </w:pPr>
      <w:r>
        <w:t xml:space="preserve">Why Algeria Algiers?</w:t>
      </w:r>
    </w:p>
    <w:p>
      <w:pPr>
        <w:pStyle w:val="FirstParagraph"/>
      </w:pPr>
      <w:r>
        <w:t xml:space="preserve">Algeria has always fascinated me with its rich cultural heritage and dynamic development trajectory. Algiers, as the capital city, is at the forefront of this transformation, facing unique challenges such as modernizing transportation networks, expanding housing projects, and addressing environmental sustainability. As a Civil Engineer deeply rooted in these principles, I am particularly drawn to the opportunity to contribute to projects that enhance public welfare while respecting local traditions and natural resources.</w:t>
      </w:r>
    </w:p>
    <w:p>
      <w:pPr>
        <w:pStyle w:val="BodyText"/>
      </w:pPr>
      <w:r>
        <w:t xml:space="preserve">Having studied the specific requirements of engineering practices in Algeria, including compliance with national building codes and regional regulations, I have ensured my professional background aligns with the standards expected in this region. My experience working on large-scale infrastructure projects has equipped me to navigate complex logistical challenges, collaborate with multidisciplinary teams, and deliver results that meet both functional and aesthetic objectives.</w:t>
      </w:r>
    </w:p>
    <w:bookmarkEnd w:id="20"/>
    <w:bookmarkStart w:id="21" w:name="professional-experience"/>
    <w:p>
      <w:pPr>
        <w:pStyle w:val="Heading2"/>
      </w:pPr>
      <w:r>
        <w:t xml:space="preserve">Professional Experience</w:t>
      </w:r>
    </w:p>
    <w:p>
      <w:pPr>
        <w:pStyle w:val="FirstParagraph"/>
      </w:pPr>
      <w:r>
        <w:t xml:space="preserve">Throughout my career as a Civil Engineer, I have been involved in a wide range of projects that highlight my technical proficiency and leadership capabilities. At [Previous Company Name], I led the design and implementation of a multi-phase urban development project in [Location], which included the construction of residential complexes, commercial spaces, and public utilities. This role required meticulous planning, coordination with local authorities, and adherence to strict deadlines—skills that are directly applicable to the demands of Algeria Algiers.</w:t>
      </w:r>
    </w:p>
    <w:p>
      <w:pPr>
        <w:pStyle w:val="BodyText"/>
      </w:pPr>
      <w:r>
        <w:t xml:space="preserve">In addition to my work in urban development, I have specialized in structural engineering for bridges and highways. One notable project involved the design of a reinforced concrete bridge that spanned a major river, incorporating seismic-resistant features to ensure long-term durability. This experience underscored the importance of adapting engineering solutions to local geology and climate conditions—critical considerations for projects in Algeria.</w:t>
      </w:r>
    </w:p>
    <w:p>
      <w:pPr>
        <w:pStyle w:val="BodyText"/>
      </w:pPr>
      <w:r>
        <w:t xml:space="preserve">My expertise extends beyond technical execution to include project management and client relations. I have consistently delivered projects within budget while maintaining high standards of quality and safety. I understand that civil engineering is not just about constructing structures but also about fostering community resilience and economic growth, values that resonate deeply with the vision of Algeria Algiers.</w:t>
      </w:r>
    </w:p>
    <w:bookmarkEnd w:id="21"/>
    <w:bookmarkStart w:id="22" w:name="why-choose-me"/>
    <w:p>
      <w:pPr>
        <w:pStyle w:val="Heading2"/>
      </w:pPr>
      <w:r>
        <w:t xml:space="preserve">Why Choose Me?</w:t>
      </w:r>
    </w:p>
    <w:p>
      <w:pPr>
        <w:pStyle w:val="FirstParagraph"/>
      </w:pPr>
      <w:r>
        <w:t xml:space="preserve">What sets me apart as a Civil Engineer is my ability to combine technical excellence with a strong sense of responsibility toward the communities we serve. I am proficient in using advanced engineering software such as AutoCAD, Revit, and SAP2000, and I stay updated on emerging trends in sustainable construction practices. My commitment to continuous learning ensures that I bring innovative solutions to every project.</w:t>
      </w:r>
    </w:p>
    <w:p>
      <w:pPr>
        <w:pStyle w:val="BodyText"/>
      </w:pPr>
      <w:r>
        <w:t xml:space="preserve">Moreover, my understanding of the unique challenges faced by cities like Algiers—such as balancing rapid development with environmental preservation—has shaped my approach to engineering. I am particularly interested in projects that integrate green technologies, such as energy-efficient buildings and water management systems, which are essential for Algeria’s sustainable future.</w:t>
      </w:r>
    </w:p>
    <w:bookmarkEnd w:id="22"/>
    <w:bookmarkStart w:id="23" w:name="conclusion"/>
    <w:p>
      <w:pPr>
        <w:pStyle w:val="Heading2"/>
      </w:pPr>
      <w:r>
        <w:t xml:space="preserve">Conclusion</w:t>
      </w:r>
    </w:p>
    <w:p>
      <w:pPr>
        <w:pStyle w:val="FirstParagraph"/>
      </w:pPr>
      <w:r>
        <w:t xml:space="preserve">In conclusion, I am confident that my skills, experience, and passion for civil engineering make me a strong candidate for the Civil Engineer role at [Company Name] in Algeria Algiers. I am eager to contribute to the city’s ongoing development by delivering high-quality infrastructure that meets both current and future needs. I would be grateful for the opportunity to discuss how my background aligns with your organization’s goals and how I can contribute to its success.</w:t>
      </w:r>
    </w:p>
    <w:p>
      <w:pPr>
        <w:pStyle w:val="BodyText"/>
      </w:pPr>
      <w:r>
        <w:t xml:space="preserve">Thank you for considering my application. I look forward to the possibility of contributing to [Company Name]’s mission of excellence in civil engineering within Algeria Algier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1T05:12:05Z</dcterms:created>
  <dcterms:modified xsi:type="dcterms:W3CDTF">2026-07-21T05:12:05Z</dcterms:modified>
</cp:coreProperties>
</file>

<file path=docProps/custom.xml><?xml version="1.0" encoding="utf-8"?>
<Properties xmlns="http://schemas.openxmlformats.org/officeDocument/2006/custom-properties" xmlns:vt="http://schemas.openxmlformats.org/officeDocument/2006/docPropsVTypes"/>
</file>